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4E6128" w:themeColor="accent3" w:themeShade="7F"/>
  <w:body>
    <w:p w14:paraId="644168BC" w14:textId="11A43603" w:rsidR="00FA6F6E" w:rsidRPr="00FA6F6E" w:rsidRDefault="00DF5F31" w:rsidP="00BB339A">
      <w:pPr>
        <w:spacing w:before="308" w:after="308" w:line="308" w:lineRule="atLeast"/>
        <w:jc w:val="center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  <w:r>
        <w:rPr>
          <w:rFonts w:ascii="Arial" w:eastAsia="Times New Roman" w:hAnsi="Arial" w:cs="Arial"/>
          <w:b/>
          <w:bCs/>
          <w:noProof/>
          <w:color w:val="FFFFFF" w:themeColor="background1"/>
          <w:sz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C00C29" wp14:editId="0EDAFE45">
                <wp:simplePos x="0" y="0"/>
                <wp:positionH relativeFrom="column">
                  <wp:posOffset>682625</wp:posOffset>
                </wp:positionH>
                <wp:positionV relativeFrom="paragraph">
                  <wp:posOffset>-293577</wp:posOffset>
                </wp:positionV>
                <wp:extent cx="5277485" cy="1691089"/>
                <wp:effectExtent l="0" t="0" r="0" b="444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7485" cy="16910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FFED68" w14:textId="70269FD9" w:rsidR="002445D0" w:rsidRPr="00F57654" w:rsidRDefault="00351651" w:rsidP="00E71168">
                            <w:pPr>
                              <w:spacing w:before="308" w:after="308"/>
                              <w:jc w:val="center"/>
                              <w:outlineLvl w:val="2"/>
                              <w:rPr>
                                <w:rFonts w:ascii="Footlight MT Light" w:eastAsia="Times New Roman" w:hAnsi="Footlight MT Light" w:cs="Arial"/>
                                <w:b/>
                                <w:bCs/>
                                <w:color w:val="FFFF0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Footlight MT Light" w:eastAsia="Times New Roman" w:hAnsi="Footlight MT Light" w:cs="Arial"/>
                                <w:b/>
                                <w:bCs/>
                                <w:color w:val="FFFF00"/>
                                <w:sz w:val="56"/>
                                <w:szCs w:val="56"/>
                              </w:rPr>
                              <w:t>13</w:t>
                            </w:r>
                            <w:r w:rsidR="00FE5926" w:rsidRPr="00FE5926">
                              <w:rPr>
                                <w:rFonts w:ascii="Footlight MT Light" w:eastAsia="Times New Roman" w:hAnsi="Footlight MT Light" w:cs="Arial"/>
                                <w:b/>
                                <w:bCs/>
                                <w:color w:val="FFFF00"/>
                                <w:sz w:val="56"/>
                                <w:szCs w:val="56"/>
                                <w:vertAlign w:val="superscript"/>
                              </w:rPr>
                              <w:t>th</w:t>
                            </w:r>
                            <w:r w:rsidR="00FE5926">
                              <w:rPr>
                                <w:rFonts w:ascii="Footlight MT Light" w:eastAsia="Times New Roman" w:hAnsi="Footlight MT Light" w:cs="Arial"/>
                                <w:b/>
                                <w:bCs/>
                                <w:color w:val="FFFF00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FA6F6E" w:rsidRPr="00F57654">
                              <w:rPr>
                                <w:rFonts w:ascii="Footlight MT Light" w:eastAsia="Times New Roman" w:hAnsi="Footlight MT Light" w:cs="Arial"/>
                                <w:b/>
                                <w:bCs/>
                                <w:color w:val="FFFF00"/>
                                <w:sz w:val="56"/>
                                <w:szCs w:val="56"/>
                              </w:rPr>
                              <w:t>INDIAN ENTOMOLOGIST</w:t>
                            </w:r>
                          </w:p>
                          <w:p w14:paraId="1104F67B" w14:textId="267E353A" w:rsidR="00FA6F6E" w:rsidRPr="00F57654" w:rsidRDefault="00FA6F6E" w:rsidP="00DF5F31">
                            <w:pPr>
                              <w:spacing w:before="308" w:after="0"/>
                              <w:jc w:val="center"/>
                              <w:outlineLvl w:val="2"/>
                              <w:rPr>
                                <w:rFonts w:ascii="Footlight MT Light" w:eastAsia="Times New Roman" w:hAnsi="Footlight MT Light" w:cs="Arial"/>
                                <w:b/>
                                <w:bCs/>
                                <w:color w:val="FFFF00"/>
                                <w:sz w:val="56"/>
                                <w:szCs w:val="56"/>
                              </w:rPr>
                            </w:pPr>
                            <w:r w:rsidRPr="00F57654">
                              <w:rPr>
                                <w:rFonts w:ascii="Footlight MT Light" w:eastAsia="Times New Roman" w:hAnsi="Footlight MT Light" w:cs="Arial"/>
                                <w:b/>
                                <w:bCs/>
                                <w:color w:val="FFFF00"/>
                                <w:sz w:val="56"/>
                                <w:szCs w:val="56"/>
                              </w:rPr>
                              <w:t>PHOTO CONTEST</w:t>
                            </w:r>
                          </w:p>
                          <w:p w14:paraId="6B0D8DA8" w14:textId="7EA7F981" w:rsidR="00FA6F6E" w:rsidRPr="00F57654" w:rsidRDefault="00233BB4" w:rsidP="00DF5F31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="00DF5F31" w:rsidRPr="00F57654">
                                <w:rPr>
                                  <w:rStyle w:val="Hyperlink"/>
                                  <w:rFonts w:ascii="Georgia" w:eastAsia="Times New Roman" w:hAnsi="Georgia" w:cs="Arial"/>
                                  <w:b/>
                                  <w:bCs/>
                                </w:rPr>
                                <w:t>https://www.indianentomologist.org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C00C2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3.75pt;margin-top:-23.1pt;width:415.55pt;height:133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" filled="f" stroked="f" strokeweight=".5pt">
                <v:textbox>
                  <w:txbxContent>
                    <w:p w14:paraId="53FFED68" w14:textId="70269FD9" w:rsidR="002445D0" w:rsidRPr="00F57654" w:rsidRDefault="00351651" w:rsidP="00E71168">
                      <w:pPr>
                        <w:spacing w:before="308" w:after="308"/>
                        <w:jc w:val="center"/>
                        <w:outlineLvl w:val="2"/>
                        <w:rPr>
                          <w:rFonts w:ascii="Footlight MT Light" w:eastAsia="Times New Roman" w:hAnsi="Footlight MT Light" w:cs="Arial"/>
                          <w:b/>
                          <w:bCs/>
                          <w:color w:val="FFFF00"/>
                          <w:sz w:val="56"/>
                          <w:szCs w:val="56"/>
                        </w:rPr>
                      </w:pPr>
                      <w:r>
                        <w:rPr>
                          <w:rFonts w:ascii="Footlight MT Light" w:eastAsia="Times New Roman" w:hAnsi="Footlight MT Light" w:cs="Arial"/>
                          <w:b/>
                          <w:bCs/>
                          <w:color w:val="FFFF00"/>
                          <w:sz w:val="56"/>
                          <w:szCs w:val="56"/>
                        </w:rPr>
                        <w:t>13</w:t>
                      </w:r>
                      <w:r w:rsidR="00FE5926" w:rsidRPr="00FE5926">
                        <w:rPr>
                          <w:rFonts w:ascii="Footlight MT Light" w:eastAsia="Times New Roman" w:hAnsi="Footlight MT Light" w:cs="Arial"/>
                          <w:b/>
                          <w:bCs/>
                          <w:color w:val="FFFF00"/>
                          <w:sz w:val="56"/>
                          <w:szCs w:val="56"/>
                          <w:vertAlign w:val="superscript"/>
                        </w:rPr>
                        <w:t>th</w:t>
                      </w:r>
                      <w:r w:rsidR="00FE5926">
                        <w:rPr>
                          <w:rFonts w:ascii="Footlight MT Light" w:eastAsia="Times New Roman" w:hAnsi="Footlight MT Light" w:cs="Arial"/>
                          <w:b/>
                          <w:bCs/>
                          <w:color w:val="FFFF00"/>
                          <w:sz w:val="56"/>
                          <w:szCs w:val="56"/>
                        </w:rPr>
                        <w:t xml:space="preserve"> </w:t>
                      </w:r>
                      <w:r w:rsidR="00FA6F6E" w:rsidRPr="00F57654">
                        <w:rPr>
                          <w:rFonts w:ascii="Footlight MT Light" w:eastAsia="Times New Roman" w:hAnsi="Footlight MT Light" w:cs="Arial"/>
                          <w:b/>
                          <w:bCs/>
                          <w:color w:val="FFFF00"/>
                          <w:sz w:val="56"/>
                          <w:szCs w:val="56"/>
                        </w:rPr>
                        <w:t>INDIAN ENTOMOLOGIST</w:t>
                      </w:r>
                    </w:p>
                    <w:p w14:paraId="1104F67B" w14:textId="267E353A" w:rsidR="00FA6F6E" w:rsidRPr="00F57654" w:rsidRDefault="00FA6F6E" w:rsidP="00DF5F31">
                      <w:pPr>
                        <w:spacing w:before="308" w:after="0"/>
                        <w:jc w:val="center"/>
                        <w:outlineLvl w:val="2"/>
                        <w:rPr>
                          <w:rFonts w:ascii="Footlight MT Light" w:eastAsia="Times New Roman" w:hAnsi="Footlight MT Light" w:cs="Arial"/>
                          <w:b/>
                          <w:bCs/>
                          <w:color w:val="FFFF00"/>
                          <w:sz w:val="56"/>
                          <w:szCs w:val="56"/>
                        </w:rPr>
                      </w:pPr>
                      <w:r w:rsidRPr="00F57654">
                        <w:rPr>
                          <w:rFonts w:ascii="Footlight MT Light" w:eastAsia="Times New Roman" w:hAnsi="Footlight MT Light" w:cs="Arial"/>
                          <w:b/>
                          <w:bCs/>
                          <w:color w:val="FFFF00"/>
                          <w:sz w:val="56"/>
                          <w:szCs w:val="56"/>
                        </w:rPr>
                        <w:t>PHOTO CONTEST</w:t>
                      </w:r>
                    </w:p>
                    <w:p w14:paraId="6B0D8DA8" w14:textId="7EA7F981" w:rsidR="00FA6F6E" w:rsidRPr="00F57654" w:rsidRDefault="00233BB4" w:rsidP="00DF5F31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hyperlink r:id="rId7" w:history="1">
                        <w:r w:rsidR="00DF5F31" w:rsidRPr="00F57654">
                          <w:rPr>
                            <w:rStyle w:val="Hyperlink"/>
                            <w:rFonts w:ascii="Georgia" w:eastAsia="Times New Roman" w:hAnsi="Georgia" w:cs="Arial"/>
                            <w:b/>
                            <w:bCs/>
                          </w:rPr>
                          <w:t>https://www.indianentomologist.org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E71168">
        <w:rPr>
          <w:rFonts w:ascii="Arial" w:eastAsia="Times New Roman" w:hAnsi="Arial" w:cs="Arial"/>
          <w:b/>
          <w:bCs/>
          <w:noProof/>
          <w:color w:val="FFFFFF" w:themeColor="background1"/>
          <w:sz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8D34EC" wp14:editId="63B8C038">
                <wp:simplePos x="0" y="0"/>
                <wp:positionH relativeFrom="column">
                  <wp:posOffset>-110918</wp:posOffset>
                </wp:positionH>
                <wp:positionV relativeFrom="paragraph">
                  <wp:posOffset>-56515</wp:posOffset>
                </wp:positionV>
                <wp:extent cx="1007745" cy="1143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7745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835F5" w14:textId="3C902861" w:rsidR="00E71168" w:rsidRDefault="00E71168">
                            <w:r>
                              <w:rPr>
                                <w:noProof/>
                                <w:lang w:val="en-IN" w:eastAsia="en-IN" w:bidi="hi-IN"/>
                              </w:rPr>
                              <w:drawing>
                                <wp:inline distT="0" distB="0" distL="0" distR="0" wp14:anchorId="55558F35" wp14:editId="1384A39D">
                                  <wp:extent cx="775607" cy="934357"/>
                                  <wp:effectExtent l="0" t="0" r="5715" b="0"/>
                                  <wp:docPr id="3" name="Picture 3" descr="President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President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-585" t="-981" r="413" b="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5607" cy="934357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D34EC" id="Text Box 2" o:spid="_x0000_s1027" type="#_x0000_t202" style="position:absolute;left:0;text-align:left;margin-left:-8.75pt;margin-top:-4.45pt;width:79.3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" filled="f" stroked="f">
                <v:textbox>
                  <w:txbxContent>
                    <w:p w14:paraId="041835F5" w14:textId="3C902861" w:rsidR="00E71168" w:rsidRDefault="00E71168">
                      <w:r>
                        <w:rPr>
                          <w:noProof/>
                          <w:lang w:val="en-IN" w:eastAsia="en-IN" w:bidi="hi-IN"/>
                        </w:rPr>
                        <w:drawing>
                          <wp:inline distT="0" distB="0" distL="0" distR="0" wp14:anchorId="55558F35" wp14:editId="1384A39D">
                            <wp:extent cx="775607" cy="934357"/>
                            <wp:effectExtent l="0" t="0" r="5715" b="0"/>
                            <wp:docPr id="3" name="Picture 3" descr="President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President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-585" t="-981" r="413" b="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775607" cy="93435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DCD99E2" w14:textId="39F57B8F" w:rsidR="00FA6F6E" w:rsidRDefault="00FA6F6E" w:rsidP="00565FA6">
      <w:pPr>
        <w:spacing w:before="308" w:after="308" w:line="308" w:lineRule="atLeast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</w:p>
    <w:p w14:paraId="0C455EC5" w14:textId="77777777" w:rsidR="006B2686" w:rsidRDefault="006B2686" w:rsidP="00565FA6">
      <w:pPr>
        <w:spacing w:before="308" w:after="308" w:line="308" w:lineRule="atLeast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</w:p>
    <w:p w14:paraId="5C8070AC" w14:textId="184BB643" w:rsidR="006B2686" w:rsidRDefault="00E71168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  <w:r>
        <w:rPr>
          <w:rFonts w:ascii="Arial" w:eastAsia="Times New Roman" w:hAnsi="Arial" w:cs="Arial"/>
          <w:b/>
          <w:bCs/>
          <w:noProof/>
          <w:color w:val="FFFFFF" w:themeColor="background1"/>
          <w:sz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3BF309" wp14:editId="1B39A109">
                <wp:simplePos x="0" y="0"/>
                <wp:positionH relativeFrom="column">
                  <wp:posOffset>1552575</wp:posOffset>
                </wp:positionH>
                <wp:positionV relativeFrom="paragraph">
                  <wp:posOffset>7620</wp:posOffset>
                </wp:positionV>
                <wp:extent cx="3352800" cy="3429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3429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04B71B" w14:textId="693295BB" w:rsidR="00FA6F6E" w:rsidRPr="00532AA0" w:rsidRDefault="00FA6F6E" w:rsidP="002445D0">
                            <w:pPr>
                              <w:jc w:val="center"/>
                              <w:rPr>
                                <w:rFonts w:ascii="Adobe Garamond Pro Bold" w:hAnsi="Adobe Garamond Pro Bold"/>
                                <w:b/>
                                <w:bCs/>
                                <w:color w:val="DBE5F1" w:themeColor="accent1" w:themeTint="33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532AA0">
                              <w:rPr>
                                <w:rFonts w:ascii="Adobe Garamond Pro Bold" w:hAnsi="Adobe Garamond Pro Bold"/>
                                <w:b/>
                                <w:bCs/>
                                <w:color w:val="DBE5F1" w:themeColor="accent1" w:themeTint="33"/>
                                <w:sz w:val="28"/>
                                <w:szCs w:val="28"/>
                                <w:lang w:val="en-GB"/>
                              </w:rPr>
                              <w:t xml:space="preserve">DEADLINE: </w:t>
                            </w:r>
                            <w:r w:rsidR="00F352C8" w:rsidRPr="00532AA0">
                              <w:rPr>
                                <w:rFonts w:ascii="Adobe Garamond Pro Bold" w:hAnsi="Adobe Garamond Pro Bold"/>
                                <w:b/>
                                <w:bCs/>
                                <w:color w:val="DBE5F1" w:themeColor="accent1" w:themeTint="33"/>
                                <w:sz w:val="28"/>
                                <w:szCs w:val="28"/>
                                <w:lang w:val="en-GB"/>
                              </w:rPr>
                              <w:t>31st</w:t>
                            </w:r>
                            <w:r w:rsidR="00F352C8" w:rsidRPr="00532AA0">
                              <w:rPr>
                                <w:rFonts w:ascii="Adobe Garamond Pro Bold" w:hAnsi="Adobe Garamond Pro Bold"/>
                                <w:b/>
                                <w:bCs/>
                                <w:color w:val="DBE5F1" w:themeColor="accent1" w:themeTint="3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32AA0" w:rsidRPr="00532AA0">
                              <w:rPr>
                                <w:rFonts w:ascii="Adobe Garamond Pro Bold" w:hAnsi="Adobe Garamond Pro Bold"/>
                                <w:b/>
                                <w:bCs/>
                                <w:color w:val="DBE5F1" w:themeColor="accent1" w:themeTint="33"/>
                                <w:sz w:val="28"/>
                                <w:szCs w:val="28"/>
                              </w:rPr>
                              <w:t>December 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BF309" id="_x0000_s1028" type="#_x0000_t202" style="position:absolute;left:0;text-align:left;margin-left:122.25pt;margin-top:.6pt;width:264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" fillcolor="#1f497d [3215]" stroked="f" strokeweight=".5pt">
                <v:textbox>
                  <w:txbxContent>
                    <w:p w14:paraId="7004B71B" w14:textId="693295BB" w:rsidR="00FA6F6E" w:rsidRPr="00532AA0" w:rsidRDefault="00FA6F6E" w:rsidP="002445D0">
                      <w:pPr>
                        <w:jc w:val="center"/>
                        <w:rPr>
                          <w:rFonts w:ascii="Adobe Garamond Pro Bold" w:hAnsi="Adobe Garamond Pro Bold"/>
                          <w:b/>
                          <w:bCs/>
                          <w:color w:val="DBE5F1" w:themeColor="accent1" w:themeTint="33"/>
                          <w:sz w:val="28"/>
                          <w:szCs w:val="28"/>
                          <w:lang w:val="en-GB"/>
                        </w:rPr>
                      </w:pPr>
                      <w:r w:rsidRPr="00532AA0">
                        <w:rPr>
                          <w:rFonts w:ascii="Adobe Garamond Pro Bold" w:hAnsi="Adobe Garamond Pro Bold"/>
                          <w:b/>
                          <w:bCs/>
                          <w:color w:val="DBE5F1" w:themeColor="accent1" w:themeTint="33"/>
                          <w:sz w:val="28"/>
                          <w:szCs w:val="28"/>
                          <w:lang w:val="en-GB"/>
                        </w:rPr>
                        <w:t xml:space="preserve">DEADLINE: </w:t>
                      </w:r>
                      <w:r w:rsidR="00F352C8" w:rsidRPr="00532AA0">
                        <w:rPr>
                          <w:rFonts w:ascii="Adobe Garamond Pro Bold" w:hAnsi="Adobe Garamond Pro Bold"/>
                          <w:b/>
                          <w:bCs/>
                          <w:color w:val="DBE5F1" w:themeColor="accent1" w:themeTint="33"/>
                          <w:sz w:val="28"/>
                          <w:szCs w:val="28"/>
                          <w:lang w:val="en-GB"/>
                        </w:rPr>
                        <w:t>31st</w:t>
                      </w:r>
                      <w:r w:rsidR="00F352C8" w:rsidRPr="00532AA0">
                        <w:rPr>
                          <w:rFonts w:ascii="Adobe Garamond Pro Bold" w:hAnsi="Adobe Garamond Pro Bold"/>
                          <w:b/>
                          <w:bCs/>
                          <w:color w:val="DBE5F1" w:themeColor="accent1" w:themeTint="33"/>
                          <w:sz w:val="28"/>
                          <w:szCs w:val="28"/>
                        </w:rPr>
                        <w:t xml:space="preserve"> </w:t>
                      </w:r>
                      <w:r w:rsidR="00532AA0" w:rsidRPr="00532AA0">
                        <w:rPr>
                          <w:rFonts w:ascii="Adobe Garamond Pro Bold" w:hAnsi="Adobe Garamond Pro Bold"/>
                          <w:b/>
                          <w:bCs/>
                          <w:color w:val="DBE5F1" w:themeColor="accent1" w:themeTint="33"/>
                          <w:sz w:val="28"/>
                          <w:szCs w:val="28"/>
                        </w:rPr>
                        <w:t>December 2025</w:t>
                      </w:r>
                    </w:p>
                  </w:txbxContent>
                </v:textbox>
              </v:shape>
            </w:pict>
          </mc:Fallback>
        </mc:AlternateContent>
      </w:r>
    </w:p>
    <w:p w14:paraId="38DEF6E0" w14:textId="4926470C" w:rsidR="00565FA6" w:rsidRPr="00FA6F6E" w:rsidRDefault="00565FA6" w:rsidP="00825E73">
      <w:pPr>
        <w:spacing w:before="308" w:after="0" w:line="308" w:lineRule="atLeast"/>
        <w:jc w:val="both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  <w:r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In short</w:t>
      </w:r>
    </w:p>
    <w:p w14:paraId="38DEF6E1" w14:textId="66459F8D" w:rsidR="00565FA6" w:rsidRPr="00C83E87" w:rsidRDefault="001B3201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/>
          <w:color w:val="FFFF00"/>
          <w:sz w:val="24"/>
          <w:szCs w:val="24"/>
        </w:rPr>
      </w:pPr>
      <w:r w:rsidRPr="001B3201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The Indian Entomologist photo contest aims to promote insect photography among professional and amateur photographers, entomologists, and the general public. The best three photos from all entries submitted will be </w:t>
      </w:r>
      <w:r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published</w:t>
      </w:r>
      <w:r w:rsidRPr="001B3201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 in the magazine Indian Entomologist, published by the Entomological Society of India</w:t>
      </w:r>
      <w:r w:rsidR="00FF7768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,</w:t>
      </w:r>
      <w:r w:rsidRPr="001B3201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 New Delhi. </w:t>
      </w:r>
      <w:r w:rsidRPr="008433DB">
        <w:rPr>
          <w:rFonts w:ascii="Arial" w:eastAsia="Times New Roman" w:hAnsi="Arial" w:cs="Arial"/>
          <w:b/>
          <w:color w:val="FFFF00"/>
          <w:sz w:val="24"/>
          <w:szCs w:val="24"/>
        </w:rPr>
        <w:t>The winners will get certificates from the Entomological Society of India, New Delhi, India.</w:t>
      </w:r>
    </w:p>
    <w:p w14:paraId="38DEF6E3" w14:textId="77777777" w:rsidR="00565FA6" w:rsidRPr="00FA6F6E" w:rsidRDefault="00565FA6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  <w:r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Who can participate?</w:t>
      </w:r>
    </w:p>
    <w:p w14:paraId="38DEF6E4" w14:textId="273FE956" w:rsidR="00565FA6" w:rsidRPr="00FA6F6E" w:rsidRDefault="00565FA6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Anyone </w:t>
      </w:r>
      <w:r w:rsidR="005F78A8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who is interested in photographing</w:t>
      </w: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 insects can participate</w:t>
      </w:r>
      <w:r w:rsidR="001D5801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.</w:t>
      </w:r>
      <w:r w:rsidR="00011DBD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 </w:t>
      </w:r>
      <w:r w:rsidR="00011DBD" w:rsidRPr="00FA6F6E">
        <w:rPr>
          <w:rFonts w:ascii="Arial" w:eastAsia="Times New Roman" w:hAnsi="Arial" w:cs="Arial"/>
          <w:b/>
          <w:color w:val="FFFF00"/>
          <w:sz w:val="24"/>
          <w:szCs w:val="24"/>
        </w:rPr>
        <w:t xml:space="preserve">Those who have already won the photo contest </w:t>
      </w:r>
      <w:r w:rsidR="00617995">
        <w:rPr>
          <w:rFonts w:ascii="Arial" w:eastAsia="Times New Roman" w:hAnsi="Arial" w:cs="Arial"/>
          <w:b/>
          <w:color w:val="FFFF00"/>
          <w:sz w:val="24"/>
          <w:szCs w:val="24"/>
        </w:rPr>
        <w:t>in the last three years</w:t>
      </w:r>
      <w:r w:rsidR="00011DBD" w:rsidRPr="00FA6F6E">
        <w:rPr>
          <w:rFonts w:ascii="Arial" w:eastAsia="Times New Roman" w:hAnsi="Arial" w:cs="Arial"/>
          <w:b/>
          <w:color w:val="FFFF00"/>
          <w:sz w:val="24"/>
          <w:szCs w:val="24"/>
        </w:rPr>
        <w:t xml:space="preserve"> are not eligible to apply. </w:t>
      </w:r>
    </w:p>
    <w:p w14:paraId="38DEF6E6" w14:textId="77777777" w:rsidR="00565FA6" w:rsidRPr="00FA6F6E" w:rsidRDefault="00565FA6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  <w:r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What to submit</w:t>
      </w:r>
      <w:r w:rsidR="00005026"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?</w:t>
      </w:r>
    </w:p>
    <w:p w14:paraId="38DEF6E7" w14:textId="75242F4A" w:rsidR="00DB348A" w:rsidRPr="00FA6F6E" w:rsidRDefault="00565FA6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Cs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The </w:t>
      </w:r>
      <w:r w:rsidR="001B3201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basic theme of the contest is ‘I</w:t>
      </w: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nsects and aspects related to insect life</w:t>
      </w:r>
      <w:r w:rsidR="001B3201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’</w:t>
      </w: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.</w:t>
      </w:r>
    </w:p>
    <w:p w14:paraId="38DEF6E9" w14:textId="61014D65" w:rsidR="00565FA6" w:rsidRDefault="00565FA6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  <w:r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When to submit</w:t>
      </w:r>
      <w:r w:rsidR="00005026"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?</w:t>
      </w:r>
    </w:p>
    <w:p w14:paraId="0A02F310" w14:textId="56CAD3D6" w:rsidR="00FA6F6E" w:rsidRPr="00FA6F6E" w:rsidRDefault="00FA6F6E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The contest begins on </w:t>
      </w:r>
      <w:r w:rsidR="00F352C8">
        <w:rPr>
          <w:rFonts w:ascii="Arial" w:eastAsia="Times New Roman" w:hAnsi="Arial" w:cs="Arial"/>
          <w:color w:val="FFFFFF" w:themeColor="background1"/>
          <w:sz w:val="24"/>
          <w:szCs w:val="24"/>
        </w:rPr>
        <w:t>1</w:t>
      </w:r>
      <w:r w:rsidR="00F352C8" w:rsidRPr="00F352C8">
        <w:rPr>
          <w:rFonts w:ascii="Arial" w:eastAsia="Times New Roman" w:hAnsi="Arial" w:cs="Arial"/>
          <w:color w:val="FFFFFF" w:themeColor="background1"/>
          <w:sz w:val="24"/>
          <w:szCs w:val="24"/>
          <w:vertAlign w:val="superscript"/>
        </w:rPr>
        <w:t>st</w:t>
      </w:r>
      <w:r w:rsidR="00F352C8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</w:t>
      </w:r>
      <w:r w:rsidR="00351651">
        <w:rPr>
          <w:rFonts w:ascii="Arial" w:eastAsia="Times New Roman" w:hAnsi="Arial" w:cs="Arial"/>
          <w:color w:val="FFFFFF" w:themeColor="background1"/>
          <w:sz w:val="24"/>
          <w:szCs w:val="24"/>
        </w:rPr>
        <w:t>December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202</w:t>
      </w:r>
      <w:r w:rsidR="00F352C8">
        <w:rPr>
          <w:rFonts w:ascii="Arial" w:eastAsia="Times New Roman" w:hAnsi="Arial" w:cs="Arial"/>
          <w:color w:val="FFFFFF" w:themeColor="background1"/>
          <w:sz w:val="24"/>
          <w:szCs w:val="24"/>
        </w:rPr>
        <w:t>5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. All entries must be received through e-mail </w:t>
      </w:r>
      <w:r w:rsidRPr="00FA6F6E">
        <w:rPr>
          <w:rFonts w:ascii="Arial" w:eastAsia="Times New Roman" w:hAnsi="Arial" w:cs="Arial"/>
          <w:color w:val="FFFF00"/>
          <w:sz w:val="24"/>
          <w:szCs w:val="24"/>
        </w:rPr>
        <w:t xml:space="preserve">(entomoshutter@gmail.com) 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by </w:t>
      </w:r>
      <w:bookmarkStart w:id="0" w:name="_Hlk57202007"/>
      <w:r w:rsidR="00F352C8">
        <w:rPr>
          <w:rFonts w:ascii="Arial" w:eastAsia="Times New Roman" w:hAnsi="Arial" w:cs="Arial"/>
          <w:color w:val="FFFFFF" w:themeColor="background1"/>
          <w:sz w:val="24"/>
          <w:szCs w:val="24"/>
        </w:rPr>
        <w:t>31</w:t>
      </w:r>
      <w:r w:rsidR="00F352C8" w:rsidRPr="00F352C8">
        <w:rPr>
          <w:rFonts w:ascii="Arial" w:eastAsia="Times New Roman" w:hAnsi="Arial" w:cs="Arial"/>
          <w:color w:val="FFFFFF" w:themeColor="background1"/>
          <w:sz w:val="24"/>
          <w:szCs w:val="24"/>
          <w:vertAlign w:val="superscript"/>
        </w:rPr>
        <w:t>st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</w:t>
      </w:r>
      <w:r w:rsidR="00351651">
        <w:rPr>
          <w:rFonts w:ascii="Arial" w:eastAsia="Times New Roman" w:hAnsi="Arial" w:cs="Arial"/>
          <w:color w:val="FFFFFF" w:themeColor="background1"/>
          <w:sz w:val="24"/>
          <w:szCs w:val="24"/>
        </w:rPr>
        <w:t>December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202</w:t>
      </w:r>
      <w:bookmarkEnd w:id="0"/>
      <w:r w:rsidR="00F352C8">
        <w:rPr>
          <w:rFonts w:ascii="Arial" w:eastAsia="Times New Roman" w:hAnsi="Arial" w:cs="Arial"/>
          <w:color w:val="FFFFFF" w:themeColor="background1"/>
          <w:sz w:val="24"/>
          <w:szCs w:val="24"/>
        </w:rPr>
        <w:t>5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>.</w:t>
      </w:r>
    </w:p>
    <w:p w14:paraId="38DEF6EC" w14:textId="77777777" w:rsidR="00565FA6" w:rsidRPr="00FA6F6E" w:rsidRDefault="00565FA6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</w:rPr>
      </w:pPr>
      <w:r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How to submit</w:t>
      </w:r>
      <w:r w:rsidR="00005026"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?</w:t>
      </w:r>
    </w:p>
    <w:p w14:paraId="38DEF6ED" w14:textId="12F38FB7" w:rsidR="00565FA6" w:rsidRPr="00FA6F6E" w:rsidRDefault="00FF5BC0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Cs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b/>
          <w:bCs/>
          <w:color w:val="FFFFFF" w:themeColor="background1"/>
          <w:sz w:val="24"/>
          <w:szCs w:val="24"/>
        </w:rPr>
        <w:t>ONE PHOTOGRAPH PER CONTESTANT</w:t>
      </w: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 </w:t>
      </w:r>
      <w:r w:rsidR="00565FA6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may be submitted in </w:t>
      </w:r>
      <w:r w:rsidR="00565FA6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.jpeg, .jpg </w:t>
      </w:r>
      <w:r w:rsidR="00565FA6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format through email at the id:</w:t>
      </w:r>
      <w:r w:rsidR="00EC6651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  </w:t>
      </w:r>
      <w:r w:rsidR="00B612A9" w:rsidRPr="00C60F26">
        <w:rPr>
          <w:rFonts w:ascii="Arial" w:eastAsia="Times New Roman" w:hAnsi="Arial" w:cs="Arial"/>
          <w:color w:val="FFFFFF" w:themeColor="background1"/>
          <w:sz w:val="24"/>
          <w:szCs w:val="24"/>
        </w:rPr>
        <w:t>entomoshutter</w:t>
      </w:r>
      <w:r w:rsidR="00EC6651" w:rsidRPr="00C60F26">
        <w:rPr>
          <w:rFonts w:ascii="Arial" w:eastAsia="Times New Roman" w:hAnsi="Arial" w:cs="Arial"/>
          <w:color w:val="FFFFFF" w:themeColor="background1"/>
          <w:sz w:val="24"/>
          <w:szCs w:val="24"/>
        </w:rPr>
        <w:t>@gmail.com</w:t>
      </w:r>
    </w:p>
    <w:p w14:paraId="38DEF6EE" w14:textId="6BEBFFE2" w:rsidR="00565FA6" w:rsidRPr="00FA6F6E" w:rsidRDefault="00565FA6" w:rsidP="008D5348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Cs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The image </w:t>
      </w:r>
      <w:r w:rsidR="001D5801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submitted </w:t>
      </w: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should be an unpublished one and should not have been submitted </w:t>
      </w:r>
      <w:r w:rsidR="00355362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for publication </w:t>
      </w: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to other magazines </w:t>
      </w:r>
      <w:r w:rsidR="00005026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or forums</w:t>
      </w: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 xml:space="preserve"> </w:t>
      </w:r>
      <w:r w:rsidR="001D5801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including social media groups</w:t>
      </w:r>
      <w:r w:rsidR="00005026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.</w:t>
      </w:r>
    </w:p>
    <w:p w14:paraId="38DEF6EF" w14:textId="61A6975D" w:rsidR="00565FA6" w:rsidRPr="00FA6F6E" w:rsidRDefault="00565FA6" w:rsidP="008D5348">
      <w:pPr>
        <w:spacing w:before="360" w:after="360" w:line="240" w:lineRule="auto"/>
        <w:jc w:val="both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Digital photographs should be </w:t>
      </w:r>
      <w:r w:rsidR="00CD0D01">
        <w:rPr>
          <w:rFonts w:ascii="Arial" w:eastAsia="Times New Roman" w:hAnsi="Arial" w:cs="Arial"/>
          <w:color w:val="FFFFFF" w:themeColor="background1"/>
          <w:sz w:val="24"/>
          <w:szCs w:val="24"/>
        </w:rPr>
        <w:t>shot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at the highest resolution possible</w:t>
      </w:r>
      <w:r w:rsidR="00CD0D01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, however </w:t>
      </w:r>
      <w:r w:rsidR="002534F2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>t</w:t>
      </w:r>
      <w:r w:rsidR="001D5801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he </w:t>
      </w:r>
      <w:r w:rsidR="004F088D">
        <w:rPr>
          <w:rFonts w:ascii="Arial" w:eastAsia="Times New Roman" w:hAnsi="Arial" w:cs="Arial"/>
          <w:color w:val="FFFFFF" w:themeColor="background1"/>
          <w:sz w:val="24"/>
          <w:szCs w:val="24"/>
        </w:rPr>
        <w:t>image</w:t>
      </w:r>
      <w:r w:rsidR="001D5801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size should be less than </w:t>
      </w:r>
      <w:r w:rsidR="00C965CF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>5</w:t>
      </w:r>
      <w:r w:rsidR="001D5801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>MB</w:t>
      </w:r>
      <w:r w:rsidR="00C965CF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>.</w:t>
      </w:r>
    </w:p>
    <w:p w14:paraId="38DEF6F0" w14:textId="14AD8246" w:rsidR="00565FA6" w:rsidRPr="00FA6F6E" w:rsidRDefault="00136092" w:rsidP="00565FA6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/>
          <w:bCs/>
          <w:color w:val="FFFFFF" w:themeColor="background1"/>
          <w:sz w:val="24"/>
          <w:szCs w:val="24"/>
        </w:rPr>
      </w:pPr>
      <w:r w:rsidRPr="00136092">
        <w:rPr>
          <w:rFonts w:ascii="Arial" w:eastAsia="Times New Roman" w:hAnsi="Arial" w:cs="Arial"/>
          <w:b/>
          <w:bCs/>
          <w:color w:val="FFFFFF" w:themeColor="background1"/>
          <w:sz w:val="24"/>
          <w:szCs w:val="24"/>
        </w:rPr>
        <w:lastRenderedPageBreak/>
        <w:t xml:space="preserve">A scanned copy of a filled photography information form (Annexure 1), including a declaration that he/she is the sole creator and copyright owner of the submitted photograph, needs to be </w:t>
      </w:r>
      <w:r>
        <w:rPr>
          <w:rFonts w:ascii="Arial" w:eastAsia="Times New Roman" w:hAnsi="Arial" w:cs="Arial"/>
          <w:b/>
          <w:bCs/>
          <w:color w:val="FFFFFF" w:themeColor="background1"/>
          <w:sz w:val="24"/>
          <w:szCs w:val="24"/>
        </w:rPr>
        <w:t>submitted</w:t>
      </w:r>
      <w:r w:rsidRPr="00136092">
        <w:rPr>
          <w:rFonts w:ascii="Arial" w:eastAsia="Times New Roman" w:hAnsi="Arial" w:cs="Arial"/>
          <w:b/>
          <w:bCs/>
          <w:color w:val="FFFFFF" w:themeColor="background1"/>
          <w:sz w:val="24"/>
          <w:szCs w:val="24"/>
        </w:rPr>
        <w:t xml:space="preserve"> with the photograph.</w:t>
      </w:r>
    </w:p>
    <w:p w14:paraId="38DEF6F1" w14:textId="77777777" w:rsidR="00565FA6" w:rsidRPr="00FA6F6E" w:rsidRDefault="00565FA6" w:rsidP="00565FA6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Cs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A caption and short description of the photograph need to be furnished in the above mentioned form</w:t>
      </w:r>
      <w:r w:rsidR="00005026"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.</w:t>
      </w:r>
    </w:p>
    <w:p w14:paraId="38DEF6F2" w14:textId="77777777" w:rsidR="00565FA6" w:rsidRPr="00FA6F6E" w:rsidRDefault="00565FA6" w:rsidP="00565FA6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Cs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Water marks shall not be included in the photograph.</w:t>
      </w:r>
    </w:p>
    <w:p w14:paraId="38DEF6F3" w14:textId="692D3B76" w:rsidR="00565FA6" w:rsidRPr="00FA6F6E" w:rsidRDefault="000915F2" w:rsidP="00565FA6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bCs/>
          <w:color w:val="FFFFFF" w:themeColor="background1"/>
          <w:sz w:val="24"/>
          <w:szCs w:val="24"/>
        </w:rPr>
      </w:pPr>
      <w:r w:rsidRPr="000915F2">
        <w:rPr>
          <w:rFonts w:ascii="Arial" w:eastAsia="Times New Roman" w:hAnsi="Arial" w:cs="Arial"/>
          <w:bCs/>
          <w:color w:val="FFFFFF" w:themeColor="background1"/>
          <w:sz w:val="24"/>
          <w:szCs w:val="24"/>
        </w:rPr>
        <w:t>The photographs should not be stretched or altered to the point that the original features are lost.</w:t>
      </w:r>
    </w:p>
    <w:p w14:paraId="01776B95" w14:textId="6957620A" w:rsidR="00101F29" w:rsidRPr="00FA6F6E" w:rsidRDefault="00101F29" w:rsidP="00565FA6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101F29">
        <w:rPr>
          <w:rFonts w:ascii="Arial" w:eastAsia="Times New Roman" w:hAnsi="Arial" w:cs="Arial"/>
          <w:color w:val="FFFFFF" w:themeColor="background1"/>
          <w:sz w:val="24"/>
          <w:szCs w:val="24"/>
        </w:rPr>
        <w:t>Minor alterations, such as the removal of sensor dust, dodging and bur</w:t>
      </w:r>
      <w:r>
        <w:rPr>
          <w:rFonts w:ascii="Arial" w:eastAsia="Times New Roman" w:hAnsi="Arial" w:cs="Arial"/>
          <w:color w:val="FFFFFF" w:themeColor="background1"/>
          <w:sz w:val="24"/>
          <w:szCs w:val="24"/>
        </w:rPr>
        <w:t>ning, sharpening, contrast, toning</w:t>
      </w:r>
      <w:r w:rsidRPr="00101F29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, moderate color adjustment, and conversion to grayscale, are acceptable; however, </w:t>
      </w:r>
      <w:r>
        <w:rPr>
          <w:rFonts w:ascii="Arial" w:eastAsia="Times New Roman" w:hAnsi="Arial" w:cs="Arial"/>
          <w:color w:val="FFFFFF" w:themeColor="background1"/>
          <w:sz w:val="24"/>
          <w:szCs w:val="24"/>
        </w:rPr>
        <w:t>the software assisted addition</w:t>
      </w:r>
      <w:r w:rsidRPr="00101F29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and 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subtraction </w:t>
      </w:r>
      <w:r w:rsidRPr="00101F29">
        <w:rPr>
          <w:rFonts w:ascii="Arial" w:eastAsia="Times New Roman" w:hAnsi="Arial" w:cs="Arial"/>
          <w:color w:val="FFFFFF" w:themeColor="background1"/>
          <w:sz w:val="24"/>
          <w:szCs w:val="24"/>
        </w:rPr>
        <w:t>of objects, including the bokeh effect, is not permitted. Stitch assist modes are not acceptable.</w:t>
      </w:r>
    </w:p>
    <w:p w14:paraId="220331AA" w14:textId="14AC650E" w:rsidR="00F369E8" w:rsidRDefault="00F369E8" w:rsidP="00565FA6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F369E8">
        <w:rPr>
          <w:rFonts w:ascii="Arial" w:eastAsia="Times New Roman" w:hAnsi="Arial" w:cs="Arial"/>
          <w:color w:val="FFFFFF" w:themeColor="background1"/>
          <w:sz w:val="24"/>
          <w:szCs w:val="24"/>
        </w:rPr>
        <w:t>In the event of photographs t</w:t>
      </w:r>
      <w:r>
        <w:rPr>
          <w:rFonts w:ascii="Arial" w:eastAsia="Times New Roman" w:hAnsi="Arial" w:cs="Arial"/>
          <w:color w:val="FFFFFF" w:themeColor="background1"/>
          <w:sz w:val="24"/>
          <w:szCs w:val="24"/>
        </w:rPr>
        <w:t>aken in a laboratory, insectaries</w:t>
      </w:r>
      <w:r w:rsidRPr="00F369E8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, or other facility owned or </w:t>
      </w:r>
      <w:r>
        <w:rPr>
          <w:rFonts w:ascii="Arial" w:eastAsia="Times New Roman" w:hAnsi="Arial" w:cs="Arial"/>
          <w:color w:val="FFFFFF" w:themeColor="background1"/>
          <w:sz w:val="24"/>
          <w:szCs w:val="24"/>
        </w:rPr>
        <w:t>maintained</w:t>
      </w:r>
      <w:r w:rsidRPr="00F369E8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by someone other than the photographer, a </w:t>
      </w:r>
      <w:r>
        <w:rPr>
          <w:rFonts w:ascii="Arial" w:eastAsia="Times New Roman" w:hAnsi="Arial" w:cs="Arial"/>
          <w:color w:val="FFFFFF" w:themeColor="background1"/>
          <w:sz w:val="24"/>
          <w:szCs w:val="24"/>
        </w:rPr>
        <w:t>declaration</w:t>
      </w:r>
      <w:r w:rsidRPr="00F369E8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from the relevant authority permitting photography must be submitted.</w:t>
      </w:r>
    </w:p>
    <w:p w14:paraId="38DEF6F6" w14:textId="0A0C9587" w:rsidR="00565FA6" w:rsidRPr="00FA6F6E" w:rsidRDefault="000A4F56" w:rsidP="00565FA6">
      <w:pPr>
        <w:spacing w:before="308" w:after="308" w:line="308" w:lineRule="atLeast"/>
        <w:jc w:val="both"/>
        <w:outlineLvl w:val="2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0A4F56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For a photograph in which a person is identifiable, a statement from him/her confirming his </w:t>
      </w:r>
      <w:r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or her consent must be </w:t>
      </w:r>
      <w:r w:rsidR="00565FA6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>furnished</w:t>
      </w:r>
      <w:r w:rsidR="00005026"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>.</w:t>
      </w:r>
    </w:p>
    <w:p w14:paraId="38DEF6F8" w14:textId="77777777" w:rsidR="00565FA6" w:rsidRPr="00FA6F6E" w:rsidRDefault="00565FA6" w:rsidP="00565FA6">
      <w:pPr>
        <w:spacing w:before="308" w:after="308" w:line="308" w:lineRule="atLeast"/>
        <w:outlineLvl w:val="2"/>
        <w:rPr>
          <w:rFonts w:ascii="Arial" w:eastAsia="Times New Roman" w:hAnsi="Arial" w:cs="Arial"/>
          <w:b/>
          <w:bCs/>
          <w:color w:val="FFFFFF" w:themeColor="background1"/>
          <w:sz w:val="28"/>
          <w:szCs w:val="28"/>
        </w:rPr>
      </w:pPr>
      <w:r w:rsidRPr="00FA6F6E">
        <w:rPr>
          <w:rFonts w:ascii="Arial" w:eastAsia="Times New Roman" w:hAnsi="Arial" w:cs="Arial"/>
          <w:b/>
          <w:bCs/>
          <w:color w:val="FFFFFF" w:themeColor="background1"/>
          <w:sz w:val="28"/>
        </w:rPr>
        <w:t>Judging</w:t>
      </w:r>
    </w:p>
    <w:p w14:paraId="38DEF6F9" w14:textId="45070173" w:rsidR="00565FA6" w:rsidRPr="00FA6F6E" w:rsidRDefault="00565FA6" w:rsidP="001D5801">
      <w:pPr>
        <w:spacing w:before="360" w:after="360" w:line="240" w:lineRule="auto"/>
        <w:jc w:val="both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Photo entries will be judged based on </w:t>
      </w:r>
      <w:r w:rsidR="009D5A22">
        <w:rPr>
          <w:rFonts w:ascii="Arial" w:eastAsia="Times New Roman" w:hAnsi="Arial" w:cs="Arial"/>
          <w:color w:val="FFFFFF" w:themeColor="background1"/>
          <w:sz w:val="24"/>
          <w:szCs w:val="24"/>
        </w:rPr>
        <w:t>their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quality, relevance of the subject matter, creativity, originality</w:t>
      </w:r>
      <w:r w:rsidR="009D5A22">
        <w:rPr>
          <w:rFonts w:ascii="Arial" w:eastAsia="Times New Roman" w:hAnsi="Arial" w:cs="Arial"/>
          <w:color w:val="FFFFFF" w:themeColor="background1"/>
          <w:sz w:val="24"/>
          <w:szCs w:val="24"/>
        </w:rPr>
        <w:t>,</w:t>
      </w:r>
      <w:r w:rsidRPr="00FA6F6E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and overall impact.</w:t>
      </w:r>
    </w:p>
    <w:p w14:paraId="38DEF6FA" w14:textId="77777777" w:rsidR="00C965CF" w:rsidRPr="00FA6F6E" w:rsidRDefault="00C965CF" w:rsidP="001D5801">
      <w:pPr>
        <w:spacing w:before="360" w:after="360" w:line="240" w:lineRule="auto"/>
        <w:jc w:val="both"/>
        <w:rPr>
          <w:rFonts w:ascii="Arial" w:eastAsia="Times New Roman" w:hAnsi="Arial" w:cs="Arial"/>
          <w:b/>
          <w:color w:val="FFFFFF" w:themeColor="background1"/>
          <w:sz w:val="28"/>
          <w:szCs w:val="28"/>
        </w:rPr>
      </w:pPr>
      <w:r w:rsidRPr="00FA6F6E">
        <w:rPr>
          <w:rFonts w:ascii="Arial" w:eastAsia="Times New Roman" w:hAnsi="Arial" w:cs="Arial"/>
          <w:b/>
          <w:color w:val="FFFFFF" w:themeColor="background1"/>
          <w:sz w:val="28"/>
          <w:szCs w:val="28"/>
        </w:rPr>
        <w:t>Note</w:t>
      </w:r>
    </w:p>
    <w:p w14:paraId="38DEF6FB" w14:textId="277CA21F" w:rsidR="00C965CF" w:rsidRPr="00FA6F6E" w:rsidRDefault="00D2229B" w:rsidP="001D5801">
      <w:pPr>
        <w:spacing w:before="360" w:after="360" w:line="240" w:lineRule="auto"/>
        <w:jc w:val="both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D2229B">
        <w:rPr>
          <w:rFonts w:ascii="Arial" w:eastAsia="Times New Roman" w:hAnsi="Arial" w:cs="Arial"/>
          <w:color w:val="FFFFFF" w:themeColor="background1"/>
          <w:sz w:val="24"/>
          <w:szCs w:val="24"/>
        </w:rPr>
        <w:t>All images submitted, whether selected for publication or not, will be copyright protected and will not be used elsewhere without the photographer's explicit consent and recognition.</w:t>
      </w:r>
    </w:p>
    <w:p w14:paraId="38DEF6FC" w14:textId="24DD0C24" w:rsidR="00C965CF" w:rsidRPr="00FA6F6E" w:rsidRDefault="00C965CF" w:rsidP="00565FA6">
      <w:pPr>
        <w:spacing w:before="308" w:after="308" w:line="308" w:lineRule="atLeast"/>
        <w:outlineLvl w:val="2"/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</w:pPr>
    </w:p>
    <w:p w14:paraId="4F277E72" w14:textId="392AAC30" w:rsidR="00FF5BC0" w:rsidRPr="00FA6F6E" w:rsidRDefault="00FF5BC0" w:rsidP="00565FA6">
      <w:pPr>
        <w:spacing w:before="308" w:after="308" w:line="308" w:lineRule="atLeast"/>
        <w:outlineLvl w:val="2"/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</w:pPr>
    </w:p>
    <w:p w14:paraId="351C7FEF" w14:textId="2164CD24" w:rsidR="00FF5BC0" w:rsidRPr="00FA6F6E" w:rsidRDefault="00FF5BC0" w:rsidP="00565FA6">
      <w:pPr>
        <w:spacing w:before="308" w:after="308" w:line="308" w:lineRule="atLeast"/>
        <w:outlineLvl w:val="2"/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</w:pPr>
    </w:p>
    <w:p w14:paraId="331EA556" w14:textId="39B9A41E" w:rsidR="00FF5BC0" w:rsidRPr="00FA6F6E" w:rsidRDefault="00FF5BC0" w:rsidP="00565FA6">
      <w:pPr>
        <w:spacing w:before="308" w:after="308" w:line="308" w:lineRule="atLeast"/>
        <w:outlineLvl w:val="2"/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</w:pPr>
    </w:p>
    <w:p w14:paraId="38DEF6FD" w14:textId="77777777" w:rsidR="00565FA6" w:rsidRPr="006E0E2D" w:rsidRDefault="00565FA6" w:rsidP="00005026">
      <w:pPr>
        <w:jc w:val="center"/>
        <w:rPr>
          <w:rFonts w:ascii="Times New Roman" w:eastAsia="Times New Roman" w:hAnsi="Times New Roman" w:cs="Times New Roman"/>
          <w:b/>
          <w:bCs/>
          <w:color w:val="FFFFFF" w:themeColor="background1"/>
          <w:sz w:val="32"/>
          <w:szCs w:val="32"/>
        </w:rPr>
      </w:pPr>
      <w:r w:rsidRPr="006E0E2D">
        <w:rPr>
          <w:rFonts w:ascii="Times New Roman" w:eastAsia="Times New Roman" w:hAnsi="Times New Roman" w:cs="Times New Roman"/>
          <w:b/>
          <w:bCs/>
          <w:color w:val="FFFFFF" w:themeColor="background1"/>
          <w:sz w:val="32"/>
          <w:szCs w:val="32"/>
        </w:rPr>
        <w:lastRenderedPageBreak/>
        <w:t>Annexure1</w:t>
      </w:r>
    </w:p>
    <w:p w14:paraId="38DEF6FE" w14:textId="77777777" w:rsidR="00565FA6" w:rsidRPr="00FA6F6E" w:rsidRDefault="00565FA6" w:rsidP="00005026">
      <w:pPr>
        <w:jc w:val="center"/>
        <w:rPr>
          <w:rFonts w:ascii="Times New Roman" w:eastAsia="Times New Roman" w:hAnsi="Times New Roman" w:cs="Times New Roman"/>
          <w:b/>
          <w:color w:val="FFFFFF" w:themeColor="background1"/>
          <w:sz w:val="24"/>
          <w:szCs w:val="24"/>
        </w:rPr>
      </w:pPr>
      <w:r w:rsidRPr="00FA6F6E">
        <w:rPr>
          <w:rFonts w:ascii="Times New Roman" w:eastAsia="Times New Roman" w:hAnsi="Times New Roman" w:cs="Times New Roman"/>
          <w:b/>
          <w:bCs/>
          <w:color w:val="FFFFFF" w:themeColor="background1"/>
          <w:sz w:val="24"/>
          <w:szCs w:val="24"/>
        </w:rPr>
        <w:t>Photography details and declaration</w:t>
      </w:r>
      <w:r w:rsidR="00CC730B" w:rsidRPr="00FA6F6E">
        <w:rPr>
          <w:rFonts w:ascii="Times New Roman" w:eastAsia="Times New Roman" w:hAnsi="Times New Roman" w:cs="Times New Roman"/>
          <w:b/>
          <w:bCs/>
          <w:color w:val="FFFFFF" w:themeColor="background1"/>
          <w:sz w:val="24"/>
          <w:szCs w:val="24"/>
        </w:rPr>
        <w:t xml:space="preserve">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3666"/>
        <w:gridCol w:w="5228"/>
      </w:tblGrid>
      <w:tr w:rsidR="00FA6F6E" w:rsidRPr="00FA6F6E" w14:paraId="38DEF702" w14:textId="77777777" w:rsidTr="00C965CF">
        <w:tc>
          <w:tcPr>
            <w:tcW w:w="456" w:type="dxa"/>
          </w:tcPr>
          <w:p w14:paraId="38DEF6FF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3702" w:type="dxa"/>
          </w:tcPr>
          <w:p w14:paraId="38DEF700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Name of the Photographer</w:t>
            </w:r>
          </w:p>
        </w:tc>
        <w:tc>
          <w:tcPr>
            <w:tcW w:w="5310" w:type="dxa"/>
          </w:tcPr>
          <w:p w14:paraId="38DEF701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06" w14:textId="77777777" w:rsidTr="00C965CF">
        <w:tc>
          <w:tcPr>
            <w:tcW w:w="456" w:type="dxa"/>
          </w:tcPr>
          <w:p w14:paraId="38DEF703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3702" w:type="dxa"/>
          </w:tcPr>
          <w:p w14:paraId="38DEF704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Name/ number of the image file</w:t>
            </w:r>
          </w:p>
        </w:tc>
        <w:tc>
          <w:tcPr>
            <w:tcW w:w="5310" w:type="dxa"/>
          </w:tcPr>
          <w:p w14:paraId="38DEF705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0C" w14:textId="77777777" w:rsidTr="00C965CF">
        <w:tc>
          <w:tcPr>
            <w:tcW w:w="456" w:type="dxa"/>
          </w:tcPr>
          <w:p w14:paraId="38DEF707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3702" w:type="dxa"/>
          </w:tcPr>
          <w:p w14:paraId="38DEF708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Caption</w:t>
            </w:r>
          </w:p>
        </w:tc>
        <w:tc>
          <w:tcPr>
            <w:tcW w:w="5310" w:type="dxa"/>
          </w:tcPr>
          <w:p w14:paraId="38DEF709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0A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0B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13" w14:textId="77777777" w:rsidTr="00C965CF">
        <w:tc>
          <w:tcPr>
            <w:tcW w:w="456" w:type="dxa"/>
          </w:tcPr>
          <w:p w14:paraId="38DEF70D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3702" w:type="dxa"/>
          </w:tcPr>
          <w:p w14:paraId="38DEF70E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Very short description</w:t>
            </w:r>
          </w:p>
        </w:tc>
        <w:tc>
          <w:tcPr>
            <w:tcW w:w="5310" w:type="dxa"/>
          </w:tcPr>
          <w:p w14:paraId="38DEF70F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10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11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12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19" w14:textId="77777777" w:rsidTr="00C965CF">
        <w:tc>
          <w:tcPr>
            <w:tcW w:w="456" w:type="dxa"/>
          </w:tcPr>
          <w:p w14:paraId="38DEF714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3702" w:type="dxa"/>
          </w:tcPr>
          <w:p w14:paraId="38DEF715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Type of camera and lens used</w:t>
            </w:r>
          </w:p>
        </w:tc>
        <w:tc>
          <w:tcPr>
            <w:tcW w:w="5310" w:type="dxa"/>
          </w:tcPr>
          <w:p w14:paraId="38DEF716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17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18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1F" w14:textId="77777777" w:rsidTr="00C965CF">
        <w:tc>
          <w:tcPr>
            <w:tcW w:w="456" w:type="dxa"/>
          </w:tcPr>
          <w:p w14:paraId="38DEF71A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3702" w:type="dxa"/>
          </w:tcPr>
          <w:p w14:paraId="38DEF71B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Information on lighting (iso, shutter speed, aperture) and focal length (if available)</w:t>
            </w:r>
          </w:p>
        </w:tc>
        <w:tc>
          <w:tcPr>
            <w:tcW w:w="5310" w:type="dxa"/>
          </w:tcPr>
          <w:p w14:paraId="38DEF71C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1D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1E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24" w14:textId="77777777" w:rsidTr="00C965CF">
        <w:tc>
          <w:tcPr>
            <w:tcW w:w="456" w:type="dxa"/>
          </w:tcPr>
          <w:p w14:paraId="38DEF720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3702" w:type="dxa"/>
          </w:tcPr>
          <w:p w14:paraId="38DEF721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Date and place of photography</w:t>
            </w:r>
          </w:p>
        </w:tc>
        <w:tc>
          <w:tcPr>
            <w:tcW w:w="5310" w:type="dxa"/>
          </w:tcPr>
          <w:p w14:paraId="38DEF722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23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29" w14:textId="77777777" w:rsidTr="00C965CF">
        <w:tc>
          <w:tcPr>
            <w:tcW w:w="456" w:type="dxa"/>
          </w:tcPr>
          <w:p w14:paraId="38DEF725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3702" w:type="dxa"/>
          </w:tcPr>
          <w:p w14:paraId="38DEF726" w14:textId="616EFBC6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Baits/ traps used</w:t>
            </w:r>
            <w:r w:rsidR="00C504CD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,</w:t>
            </w: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 xml:space="preserve"> if any</w:t>
            </w:r>
          </w:p>
        </w:tc>
        <w:tc>
          <w:tcPr>
            <w:tcW w:w="5310" w:type="dxa"/>
          </w:tcPr>
          <w:p w14:paraId="38DEF727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28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2D" w14:textId="77777777" w:rsidTr="00C965CF">
        <w:tc>
          <w:tcPr>
            <w:tcW w:w="456" w:type="dxa"/>
          </w:tcPr>
          <w:p w14:paraId="38DEF72A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10</w:t>
            </w:r>
          </w:p>
        </w:tc>
        <w:tc>
          <w:tcPr>
            <w:tcW w:w="3702" w:type="dxa"/>
          </w:tcPr>
          <w:p w14:paraId="38DEF72B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Image resolution</w:t>
            </w:r>
          </w:p>
        </w:tc>
        <w:tc>
          <w:tcPr>
            <w:tcW w:w="5310" w:type="dxa"/>
          </w:tcPr>
          <w:p w14:paraId="38DEF72C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33" w14:textId="77777777" w:rsidTr="00C965CF">
        <w:tc>
          <w:tcPr>
            <w:tcW w:w="456" w:type="dxa"/>
          </w:tcPr>
          <w:p w14:paraId="38DEF72E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11</w:t>
            </w:r>
          </w:p>
        </w:tc>
        <w:tc>
          <w:tcPr>
            <w:tcW w:w="3702" w:type="dxa"/>
          </w:tcPr>
          <w:p w14:paraId="38DEF72F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ddress</w:t>
            </w:r>
          </w:p>
        </w:tc>
        <w:tc>
          <w:tcPr>
            <w:tcW w:w="5310" w:type="dxa"/>
          </w:tcPr>
          <w:p w14:paraId="38DEF730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31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  <w:p w14:paraId="38DEF732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FA6F6E" w:rsidRPr="00FA6F6E" w14:paraId="38DEF737" w14:textId="77777777" w:rsidTr="00C965CF">
        <w:tc>
          <w:tcPr>
            <w:tcW w:w="456" w:type="dxa"/>
          </w:tcPr>
          <w:p w14:paraId="38DEF734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12</w:t>
            </w:r>
          </w:p>
        </w:tc>
        <w:tc>
          <w:tcPr>
            <w:tcW w:w="3702" w:type="dxa"/>
          </w:tcPr>
          <w:p w14:paraId="38DEF735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Phone number</w:t>
            </w:r>
          </w:p>
        </w:tc>
        <w:tc>
          <w:tcPr>
            <w:tcW w:w="5310" w:type="dxa"/>
          </w:tcPr>
          <w:p w14:paraId="38DEF736" w14:textId="77777777" w:rsidR="00005026" w:rsidRPr="00FA6F6E" w:rsidRDefault="0000502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  <w:tr w:rsidR="00565FA6" w:rsidRPr="00FA6F6E" w14:paraId="38DEF73B" w14:textId="77777777" w:rsidTr="00C965CF">
        <w:tc>
          <w:tcPr>
            <w:tcW w:w="456" w:type="dxa"/>
          </w:tcPr>
          <w:p w14:paraId="38DEF738" w14:textId="77777777" w:rsidR="00565FA6" w:rsidRPr="00FA6F6E" w:rsidRDefault="00565FA6" w:rsidP="00005026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1</w:t>
            </w:r>
            <w:r w:rsidR="00005026"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3702" w:type="dxa"/>
          </w:tcPr>
          <w:p w14:paraId="38DEF739" w14:textId="77777777" w:rsidR="00565FA6" w:rsidRPr="00FA6F6E" w:rsidRDefault="00565FA6" w:rsidP="00005026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e-</w:t>
            </w:r>
            <w:r w:rsidR="00005026"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m</w:t>
            </w:r>
            <w:r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 xml:space="preserve">ail </w:t>
            </w:r>
            <w:r w:rsidR="00005026" w:rsidRPr="00FA6F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ddress</w:t>
            </w:r>
          </w:p>
        </w:tc>
        <w:tc>
          <w:tcPr>
            <w:tcW w:w="5310" w:type="dxa"/>
          </w:tcPr>
          <w:p w14:paraId="38DEF73A" w14:textId="77777777" w:rsidR="00565FA6" w:rsidRPr="00FA6F6E" w:rsidRDefault="00565FA6" w:rsidP="002441A5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</w:tr>
    </w:tbl>
    <w:p w14:paraId="38DEF73C" w14:textId="77777777" w:rsidR="00005026" w:rsidRPr="00FA6F6E" w:rsidRDefault="00005026" w:rsidP="00565FA6">
      <w:pPr>
        <w:rPr>
          <w:rFonts w:ascii="Times New Roman" w:hAnsi="Times New Roman" w:cs="Times New Roman"/>
          <w:color w:val="FFFFFF" w:themeColor="background1"/>
          <w:sz w:val="24"/>
          <w:szCs w:val="24"/>
        </w:rPr>
      </w:pPr>
    </w:p>
    <w:p w14:paraId="38DEF73D" w14:textId="77777777" w:rsidR="00565FA6" w:rsidRPr="00FA6F6E" w:rsidRDefault="00565FA6" w:rsidP="006B2686">
      <w:pPr>
        <w:spacing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24"/>
          <w:szCs w:val="24"/>
        </w:rPr>
      </w:pPr>
      <w:r w:rsidRPr="00FA6F6E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Declaration</w:t>
      </w:r>
    </w:p>
    <w:p w14:paraId="38DEF73E" w14:textId="6B505CC4" w:rsidR="00565FA6" w:rsidRDefault="00565FA6" w:rsidP="006B2686">
      <w:pPr>
        <w:spacing w:line="240" w:lineRule="auto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</w:pPr>
      <w:r w:rsidRPr="00FA6F6E">
        <w:rPr>
          <w:rFonts w:ascii="Times New Roman" w:eastAsia="Times New Roman" w:hAnsi="Times New Roman" w:cs="Times New Roman"/>
          <w:bCs/>
          <w:color w:val="FFFFFF" w:themeColor="background1"/>
          <w:sz w:val="24"/>
          <w:szCs w:val="24"/>
        </w:rPr>
        <w:t xml:space="preserve">It is </w:t>
      </w:r>
      <w:r w:rsidR="00CC730B" w:rsidRPr="00FA6F6E">
        <w:rPr>
          <w:rFonts w:ascii="Times New Roman" w:eastAsia="Times New Roman" w:hAnsi="Times New Roman" w:cs="Times New Roman"/>
          <w:bCs/>
          <w:color w:val="FFFFFF" w:themeColor="background1"/>
          <w:sz w:val="24"/>
          <w:szCs w:val="24"/>
        </w:rPr>
        <w:t xml:space="preserve">here by </w:t>
      </w:r>
      <w:r w:rsidRPr="00FA6F6E">
        <w:rPr>
          <w:rFonts w:ascii="Times New Roman" w:eastAsia="Times New Roman" w:hAnsi="Times New Roman" w:cs="Times New Roman"/>
          <w:bCs/>
          <w:color w:val="FFFFFF" w:themeColor="background1"/>
          <w:sz w:val="24"/>
          <w:szCs w:val="24"/>
        </w:rPr>
        <w:t xml:space="preserve">declared that </w:t>
      </w:r>
      <w:r w:rsidR="00351651" w:rsidRPr="00FA6F6E">
        <w:rPr>
          <w:rFonts w:ascii="Times New Roman" w:eastAsia="Times New Roman" w:hAnsi="Times New Roman" w:cs="Times New Roman"/>
          <w:bCs/>
          <w:color w:val="FFFFFF" w:themeColor="background1"/>
          <w:sz w:val="24"/>
          <w:szCs w:val="24"/>
        </w:rPr>
        <w:t>I…</w:t>
      </w:r>
      <w:r w:rsidRPr="00FA6F6E">
        <w:rPr>
          <w:rFonts w:ascii="Times New Roman" w:eastAsia="Times New Roman" w:hAnsi="Times New Roman" w:cs="Times New Roman"/>
          <w:bCs/>
          <w:color w:val="FFFFFF" w:themeColor="background1"/>
          <w:sz w:val="24"/>
          <w:szCs w:val="24"/>
        </w:rPr>
        <w:t>……………</w:t>
      </w:r>
      <w:r w:rsidR="00351651" w:rsidRPr="00FA6F6E">
        <w:rPr>
          <w:rFonts w:ascii="Times New Roman" w:eastAsia="Times New Roman" w:hAnsi="Times New Roman" w:cs="Times New Roman"/>
          <w:bCs/>
          <w:color w:val="FFFFFF" w:themeColor="background1"/>
          <w:sz w:val="24"/>
          <w:szCs w:val="24"/>
        </w:rPr>
        <w:t>….</w:t>
      </w:r>
      <w:r w:rsidRPr="00FA6F6E">
        <w:rPr>
          <w:rFonts w:ascii="Times New Roman" w:eastAsia="Times New Roman" w:hAnsi="Times New Roman" w:cs="Times New Roman"/>
          <w:bCs/>
          <w:color w:val="FFFFFF" w:themeColor="background1"/>
          <w:sz w:val="24"/>
          <w:szCs w:val="24"/>
        </w:rPr>
        <w:t xml:space="preserve">, </w:t>
      </w:r>
      <w:r w:rsidR="00351651" w:rsidRPr="00FA6F6E">
        <w:rPr>
          <w:rFonts w:ascii="Times New Roman" w:eastAsia="Times New Roman" w:hAnsi="Times New Roman" w:cs="Times New Roman"/>
          <w:bCs/>
          <w:color w:val="FFFFFF" w:themeColor="background1"/>
          <w:sz w:val="24"/>
          <w:szCs w:val="24"/>
        </w:rPr>
        <w:t xml:space="preserve">am </w:t>
      </w:r>
      <w:r w:rsidR="00351651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the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sole creator and copyright owner of the photograph (Image No………………….) submitted herewith to </w:t>
      </w:r>
      <w:r w:rsidR="00351651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13</w:t>
      </w:r>
      <w:r w:rsidR="008C426E" w:rsidRPr="008C426E"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vertAlign w:val="superscript"/>
        </w:rPr>
        <w:t>th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Indian </w:t>
      </w:r>
      <w:r w:rsidR="00C965CF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E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ntomolog</w:t>
      </w:r>
      <w:r w:rsidR="00B612A9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ist Photography contest </w:t>
      </w:r>
      <w:r w:rsidR="00351651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2025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.</w:t>
      </w:r>
      <w:r w:rsidR="00005026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No wildlife or </w:t>
      </w:r>
      <w:r w:rsidR="00005026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the environment was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harmed while capturing the photograph. Also no research information of a third party is being disclosed t</w:t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h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rough the photograph directly and knowingly.</w:t>
      </w:r>
    </w:p>
    <w:p w14:paraId="0503C138" w14:textId="2A549D20" w:rsidR="008046CF" w:rsidRPr="00233BB4" w:rsidRDefault="008046CF" w:rsidP="008046CF">
      <w:pPr>
        <w:spacing w:line="240" w:lineRule="auto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</w:pPr>
      <w:r w:rsidRPr="00233BB4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"I allow Indian Entomologist team to use the selected images for the promotion and not for profit purposes in their outreach activities."</w:t>
      </w:r>
      <w:bookmarkStart w:id="1" w:name="_GoBack"/>
      <w:bookmarkEnd w:id="1"/>
    </w:p>
    <w:p w14:paraId="0B1CB01E" w14:textId="77777777" w:rsidR="008046CF" w:rsidRPr="008046CF" w:rsidRDefault="008046CF" w:rsidP="008046CF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FFFFFF" w:themeColor="background1"/>
          <w:sz w:val="24"/>
          <w:szCs w:val="24"/>
        </w:rPr>
      </w:pPr>
    </w:p>
    <w:p w14:paraId="38DEF73F" w14:textId="77777777" w:rsidR="00005026" w:rsidRPr="00FA6F6E" w:rsidRDefault="00005026" w:rsidP="006B2686">
      <w:pPr>
        <w:spacing w:line="240" w:lineRule="auto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</w:pP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Date</w:t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………………</w:t>
      </w:r>
      <w:proofErr w:type="gramStart"/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…..</w:t>
      </w:r>
      <w:proofErr w:type="gramEnd"/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                                   </w:t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                       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 Signature</w:t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…………………</w:t>
      </w:r>
    </w:p>
    <w:p w14:paraId="38DEF741" w14:textId="18557188" w:rsidR="00005026" w:rsidRPr="00FA6F6E" w:rsidRDefault="00005026" w:rsidP="0047471A">
      <w:pPr>
        <w:spacing w:line="240" w:lineRule="auto"/>
        <w:jc w:val="both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Place </w:t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………………..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                    </w:t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ab/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ab/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ab/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ab/>
        <w:t xml:space="preserve">         </w:t>
      </w:r>
      <w:r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  Name</w:t>
      </w:r>
      <w:r w:rsidR="00CC730B" w:rsidRPr="00FA6F6E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………………………..</w:t>
      </w:r>
    </w:p>
    <w:sectPr w:rsidR="00005026" w:rsidRPr="00FA6F6E" w:rsidSect="00FA6F6E"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Garamond Pro Bold">
    <w:altName w:val="Constantia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2043A9"/>
    <w:multiLevelType w:val="hybridMultilevel"/>
    <w:tmpl w:val="EEC6A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DGzMDcxMrQwNTZV0lEKTi0uzszPAymwqAUAyUKAeSwAAAA="/>
  </w:docVars>
  <w:rsids>
    <w:rsidRoot w:val="00565FA6"/>
    <w:rsid w:val="00005026"/>
    <w:rsid w:val="0000505B"/>
    <w:rsid w:val="00011DBD"/>
    <w:rsid w:val="000915F2"/>
    <w:rsid w:val="000A4F56"/>
    <w:rsid w:val="000B146F"/>
    <w:rsid w:val="00101F29"/>
    <w:rsid w:val="001359FB"/>
    <w:rsid w:val="00136092"/>
    <w:rsid w:val="001767BC"/>
    <w:rsid w:val="001B3201"/>
    <w:rsid w:val="001D5801"/>
    <w:rsid w:val="00233BB4"/>
    <w:rsid w:val="002445D0"/>
    <w:rsid w:val="002534F2"/>
    <w:rsid w:val="002C27F1"/>
    <w:rsid w:val="002E392B"/>
    <w:rsid w:val="002E7D07"/>
    <w:rsid w:val="00351651"/>
    <w:rsid w:val="00355362"/>
    <w:rsid w:val="003E0934"/>
    <w:rsid w:val="004250CC"/>
    <w:rsid w:val="00445FC7"/>
    <w:rsid w:val="00454A5E"/>
    <w:rsid w:val="0047471A"/>
    <w:rsid w:val="004F088D"/>
    <w:rsid w:val="00515184"/>
    <w:rsid w:val="0053063B"/>
    <w:rsid w:val="00532AA0"/>
    <w:rsid w:val="00565FA6"/>
    <w:rsid w:val="00580505"/>
    <w:rsid w:val="00583359"/>
    <w:rsid w:val="005835CD"/>
    <w:rsid w:val="005F78A8"/>
    <w:rsid w:val="006160B5"/>
    <w:rsid w:val="00617995"/>
    <w:rsid w:val="00695B3F"/>
    <w:rsid w:val="006B2686"/>
    <w:rsid w:val="006B4F3A"/>
    <w:rsid w:val="006E0E2D"/>
    <w:rsid w:val="00792889"/>
    <w:rsid w:val="00794CD3"/>
    <w:rsid w:val="008039F4"/>
    <w:rsid w:val="008046CF"/>
    <w:rsid w:val="00825E73"/>
    <w:rsid w:val="008433DB"/>
    <w:rsid w:val="0085197E"/>
    <w:rsid w:val="008A4058"/>
    <w:rsid w:val="008C426E"/>
    <w:rsid w:val="008D5348"/>
    <w:rsid w:val="008D63C1"/>
    <w:rsid w:val="009420EB"/>
    <w:rsid w:val="00993E2C"/>
    <w:rsid w:val="009B4B3B"/>
    <w:rsid w:val="009D5A22"/>
    <w:rsid w:val="00AB1254"/>
    <w:rsid w:val="00B102F8"/>
    <w:rsid w:val="00B26378"/>
    <w:rsid w:val="00B612A9"/>
    <w:rsid w:val="00B720A9"/>
    <w:rsid w:val="00BA7C19"/>
    <w:rsid w:val="00BB339A"/>
    <w:rsid w:val="00BD6933"/>
    <w:rsid w:val="00C504CD"/>
    <w:rsid w:val="00C50BD4"/>
    <w:rsid w:val="00C5671F"/>
    <w:rsid w:val="00C60F26"/>
    <w:rsid w:val="00C83E87"/>
    <w:rsid w:val="00C91866"/>
    <w:rsid w:val="00C965CF"/>
    <w:rsid w:val="00CC730B"/>
    <w:rsid w:val="00CD0D01"/>
    <w:rsid w:val="00D2229B"/>
    <w:rsid w:val="00D667F0"/>
    <w:rsid w:val="00DB348A"/>
    <w:rsid w:val="00DF3609"/>
    <w:rsid w:val="00DF4595"/>
    <w:rsid w:val="00DF5F31"/>
    <w:rsid w:val="00E54066"/>
    <w:rsid w:val="00E71168"/>
    <w:rsid w:val="00EC6651"/>
    <w:rsid w:val="00ED7CB2"/>
    <w:rsid w:val="00F20260"/>
    <w:rsid w:val="00F21E86"/>
    <w:rsid w:val="00F31085"/>
    <w:rsid w:val="00F33B91"/>
    <w:rsid w:val="00F352C8"/>
    <w:rsid w:val="00F369E8"/>
    <w:rsid w:val="00F57654"/>
    <w:rsid w:val="00F753A3"/>
    <w:rsid w:val="00FA6F6E"/>
    <w:rsid w:val="00FE5926"/>
    <w:rsid w:val="00FE5B36"/>
    <w:rsid w:val="00FF5BC0"/>
    <w:rsid w:val="00FF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EF6DE"/>
  <w15:docId w15:val="{D39E2702-B37D-4E7A-A409-98155529B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5F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5FA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65FA6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A6F6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A6F6E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A6F6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A6F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116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11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1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54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s://www.indianentomologist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indianentomologist.org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8733D-9CC1-46E5-A0CD-2CCC88638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7</cp:revision>
  <cp:lastPrinted>2024-04-08T06:36:00Z</cp:lastPrinted>
  <dcterms:created xsi:type="dcterms:W3CDTF">2024-10-22T06:34:00Z</dcterms:created>
  <dcterms:modified xsi:type="dcterms:W3CDTF">2025-12-01T13:08:00Z</dcterms:modified>
</cp:coreProperties>
</file>